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3E869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BFD">
        <w:rPr>
          <w:rFonts w:ascii="Muli" w:eastAsia="Muli" w:hAnsi="Muli" w:cs="Muli"/>
          <w:sz w:val="24"/>
          <w:szCs w:val="24"/>
        </w:rPr>
        <w:t xml:space="preserve"> 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3A18C19" w:rsidR="00173A24" w:rsidRDefault="008B1B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8B1BFD">
        <w:rPr>
          <w:rFonts w:ascii="Muli" w:eastAsia="Muli" w:hAnsi="Muli" w:cs="Muli"/>
          <w:sz w:val="24"/>
          <w:szCs w:val="24"/>
        </w:rPr>
        <w:t xml:space="preserve"> 1.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7010497" w14:textId="30224F62" w:rsidR="00E36A48" w:rsidRPr="00E36A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36A4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36A48">
        <w:rPr>
          <w:rFonts w:ascii="Muli" w:eastAsia="Muli" w:hAnsi="Muli" w:cs="Muli"/>
          <w:sz w:val="24"/>
          <w:szCs w:val="24"/>
        </w:rPr>
        <w:t>1. It is used for making sections &amp; divisions.</w:t>
      </w:r>
    </w:p>
    <w:p w14:paraId="0000001A" w14:textId="2F4C3972" w:rsidR="00173A24" w:rsidRDefault="00E36A4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 2. It is used to make empty CSS container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ECA2AB8" w:rsidR="00173A24" w:rsidRPr="00E36A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6A48">
        <w:rPr>
          <w:rFonts w:ascii="Muli" w:eastAsia="Muli" w:hAnsi="Muli" w:cs="Muli"/>
          <w:sz w:val="24"/>
          <w:szCs w:val="24"/>
        </w:rPr>
        <w:t>Opacity is used for controlling transpera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2DA98F8" w:rsidR="00173A24" w:rsidRDefault="009526BB" w:rsidP="00E36A4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E36A48">
        <w:rPr>
          <w:rFonts w:ascii="Muli" w:eastAsia="Muli" w:hAnsi="Muli" w:cs="Muli"/>
          <w:sz w:val="24"/>
          <w:szCs w:val="24"/>
        </w:rPr>
        <w:t xml:space="preserve"> </w:t>
      </w:r>
      <w:r w:rsidR="00E36A48" w:rsidRPr="00E36A48">
        <w:rPr>
          <w:rFonts w:ascii="Muli" w:eastAsia="Muli" w:hAnsi="Muli" w:cs="Muli"/>
          <w:sz w:val="24"/>
          <w:szCs w:val="24"/>
        </w:rPr>
        <w:t>JSX</w:t>
      </w:r>
      <w:r w:rsidR="00E36A48">
        <w:rPr>
          <w:rFonts w:ascii="Muli" w:eastAsia="Muli" w:hAnsi="Muli" w:cs="Muli"/>
          <w:sz w:val="24"/>
          <w:szCs w:val="24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03703DB" w:rsidR="00173A24" w:rsidRPr="00E36A4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36A4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36A48">
        <w:rPr>
          <w:rFonts w:ascii="Muli" w:eastAsia="Muli" w:hAnsi="Muli" w:cs="Muli"/>
          <w:sz w:val="24"/>
          <w:szCs w:val="24"/>
        </w:rPr>
        <w:t>Expo Stack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5C154FF" w:rsidR="00173A24" w:rsidRPr="00443BB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3BBE">
        <w:rPr>
          <w:rFonts w:ascii="Muli" w:eastAsia="Muli" w:hAnsi="Muli" w:cs="Muli"/>
          <w:sz w:val="24"/>
          <w:szCs w:val="24"/>
        </w:rPr>
        <w:t>Render function is used to show React component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0BE8848" w:rsidR="00173A24" w:rsidRPr="00443BB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43BB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43BBE">
        <w:rPr>
          <w:rFonts w:ascii="Muli" w:eastAsia="Muli" w:hAnsi="Muli" w:cs="Muli"/>
          <w:sz w:val="24"/>
          <w:szCs w:val="24"/>
        </w:rPr>
        <w:t>Return function returns things to be show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3E6542B" w:rsidR="00173A24" w:rsidRPr="00443BB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43BBE">
        <w:rPr>
          <w:rFonts w:ascii="Muli" w:eastAsia="Muli" w:hAnsi="Muli" w:cs="Muli"/>
          <w:sz w:val="24"/>
          <w:szCs w:val="24"/>
        </w:rPr>
        <w:t>Text &amp; Button are various components used in my first app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43BBE"/>
    <w:rsid w:val="008B1BFD"/>
    <w:rsid w:val="008E3D9C"/>
    <w:rsid w:val="009526BB"/>
    <w:rsid w:val="00E36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12-02T13:28:00Z</dcterms:modified>
</cp:coreProperties>
</file>